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2F0244FD" w:rsidR="00672CD4" w:rsidRPr="00853296" w:rsidRDefault="003C0C9A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March 29,</w:t>
      </w:r>
      <w:r w:rsidR="00395524">
        <w:rPr>
          <w:sz w:val="32"/>
          <w:szCs w:val="32"/>
        </w:rPr>
        <w:t xml:space="preserve"> 2022</w:t>
      </w:r>
    </w:p>
    <w:p w14:paraId="58EED80F" w14:textId="74660146" w:rsidR="00930956" w:rsidRPr="008D104A" w:rsidRDefault="00FF7783" w:rsidP="009E42F4">
      <w:pPr>
        <w:pStyle w:val="agendasubheading"/>
        <w:rPr>
          <w:sz w:val="32"/>
          <w:szCs w:val="32"/>
        </w:rPr>
      </w:pPr>
      <w:r w:rsidRPr="004407CB">
        <w:rPr>
          <w:sz w:val="32"/>
          <w:szCs w:val="32"/>
        </w:rPr>
        <w:t>Zoom Call-in Number</w:t>
      </w:r>
      <w:r w:rsidR="00381226" w:rsidRPr="004407CB">
        <w:rPr>
          <w:sz w:val="32"/>
          <w:szCs w:val="32"/>
        </w:rPr>
        <w:t>:</w:t>
      </w:r>
      <w:r w:rsidR="002D6351" w:rsidRPr="004407CB">
        <w:rPr>
          <w:sz w:val="32"/>
          <w:szCs w:val="32"/>
        </w:rPr>
        <w:t xml:space="preserve"> </w:t>
      </w:r>
      <w:r w:rsidR="00381226" w:rsidRPr="004407CB">
        <w:rPr>
          <w:sz w:val="32"/>
          <w:szCs w:val="32"/>
        </w:rPr>
        <w:t xml:space="preserve"> </w:t>
      </w:r>
      <w:r w:rsidR="00196C52" w:rsidRPr="004407CB">
        <w:rPr>
          <w:sz w:val="32"/>
          <w:szCs w:val="32"/>
        </w:rPr>
        <w:t xml:space="preserve">1 </w:t>
      </w:r>
      <w:r w:rsidR="004407CB">
        <w:rPr>
          <w:sz w:val="32"/>
          <w:szCs w:val="32"/>
        </w:rPr>
        <w:t>312 626 6799</w:t>
      </w:r>
      <w:r w:rsidR="00FB2D98" w:rsidRPr="004407CB">
        <w:rPr>
          <w:sz w:val="32"/>
          <w:szCs w:val="32"/>
        </w:rPr>
        <w:br/>
      </w:r>
      <w:r w:rsidRPr="004407CB">
        <w:rPr>
          <w:sz w:val="32"/>
          <w:szCs w:val="32"/>
        </w:rPr>
        <w:t>Zoom Meeting ID</w:t>
      </w:r>
      <w:r w:rsidR="00381226" w:rsidRPr="004407CB">
        <w:rPr>
          <w:sz w:val="32"/>
          <w:szCs w:val="32"/>
        </w:rPr>
        <w:t xml:space="preserve">: </w:t>
      </w:r>
      <w:r w:rsidR="00196C52" w:rsidRPr="004407CB">
        <w:rPr>
          <w:sz w:val="32"/>
          <w:szCs w:val="32"/>
        </w:rPr>
        <w:t>8</w:t>
      </w:r>
      <w:r w:rsidR="004407CB">
        <w:rPr>
          <w:sz w:val="32"/>
          <w:szCs w:val="32"/>
        </w:rPr>
        <w:t>35 9939 7849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56B25C87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3C0C9A">
        <w:rPr>
          <w:sz w:val="32"/>
          <w:szCs w:val="32"/>
        </w:rPr>
        <w:t>February 22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proofErr w:type="gramStart"/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proofErr w:type="gramEnd"/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2AFEE22C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0F377187" w14:textId="32385B7C" w:rsidR="006D48ED" w:rsidRPr="008C6CF2" w:rsidRDefault="003C0C9A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Ryan Skinner – Business Services</w:t>
      </w:r>
      <w:r w:rsidR="006D48ED">
        <w:rPr>
          <w:sz w:val="32"/>
          <w:szCs w:val="32"/>
        </w:rPr>
        <w:t xml:space="preserve">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371A83F5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0F4514AA" w14:textId="099E7E57" w:rsidR="003C0C9A" w:rsidRDefault="003C0C9A" w:rsidP="008249BA">
      <w:pPr>
        <w:rPr>
          <w:sz w:val="32"/>
          <w:szCs w:val="32"/>
        </w:rPr>
      </w:pPr>
      <w:r>
        <w:rPr>
          <w:sz w:val="32"/>
          <w:szCs w:val="32"/>
        </w:rPr>
        <w:t>Executive Session – Contract Update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243E2"/>
    <w:rsid w:val="00237E57"/>
    <w:rsid w:val="00250637"/>
    <w:rsid w:val="00251DB4"/>
    <w:rsid w:val="002842AE"/>
    <w:rsid w:val="00284401"/>
    <w:rsid w:val="00296C0E"/>
    <w:rsid w:val="002D6351"/>
    <w:rsid w:val="00302D8B"/>
    <w:rsid w:val="0033541E"/>
    <w:rsid w:val="00352A0E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910D6"/>
    <w:rsid w:val="004A26D1"/>
    <w:rsid w:val="004D5C30"/>
    <w:rsid w:val="00513ABF"/>
    <w:rsid w:val="00517FBD"/>
    <w:rsid w:val="00533AEB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800B46"/>
    <w:rsid w:val="008249BA"/>
    <w:rsid w:val="00853296"/>
    <w:rsid w:val="00857328"/>
    <w:rsid w:val="00865263"/>
    <w:rsid w:val="00887BD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E42F4"/>
    <w:rsid w:val="009E7DCB"/>
    <w:rsid w:val="00A22C87"/>
    <w:rsid w:val="00A26D58"/>
    <w:rsid w:val="00A37CFD"/>
    <w:rsid w:val="00A84BE1"/>
    <w:rsid w:val="00A860BF"/>
    <w:rsid w:val="00AB4BEC"/>
    <w:rsid w:val="00AB65DE"/>
    <w:rsid w:val="00AC781E"/>
    <w:rsid w:val="00B22018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3</cp:revision>
  <cp:lastPrinted>2022-03-22T17:15:00Z</cp:lastPrinted>
  <dcterms:created xsi:type="dcterms:W3CDTF">2022-03-21T17:56:00Z</dcterms:created>
  <dcterms:modified xsi:type="dcterms:W3CDTF">2022-03-22T17:17:00Z</dcterms:modified>
</cp:coreProperties>
</file>